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dney,</w:t>
      </w:r>
      <w:r>
        <w:t xml:space="preserve"> </w:t>
      </w:r>
      <w:r>
        <w:t xml:space="preserve">Australia</w:t>
      </w:r>
    </w:p>
    <w:bookmarkStart w:id="20" w:name="X412fd71cc1b2883f901b7843de28666b1df020e"/>
    <w:p>
      <w:pPr>
        <w:pStyle w:val="Heading1"/>
      </w:pPr>
      <w:r>
        <w:t xml:space="preserve">Internship Application Letter: Biomedical Engineer Position at [Company Name], Sydney, Australia</w:t>
      </w:r>
    </w:p>
    <w:p>
      <w:pPr>
        <w:pStyle w:val="FirstParagraph"/>
      </w:pPr>
      <w:r>
        <w:t xml:space="preserve">Dear Hiring Manager,</w:t>
      </w:r>
    </w:p>
    <w:p>
      <w:pPr>
        <w:pStyle w:val="BodyText"/>
      </w:pPr>
      <w:r>
        <w:t xml:space="preserve">I am writing with enthusiastic interest in the Biomedical Engineer Internship position at [Company Name] in Sydney, Australia, as advertised on [Platform where ad was found - e.g., LinkedIn, Company Website]. As a final-year Biomedical Engineering student at the University of New South Wales (UNSW Sydney), deeply committed to advancing healthcare innovation within the Australian context, I am confident my technical skills, academic achievements, and unwavering dedication to improving patient outcomes align precisely with your team's mission. This Internship Application Letter represents my sincere commitment to launching a meaningful career as a Biomedical Engineer in Australia Sydney, contributing directly to the region's dynamic health technology ecosystem.</w:t>
      </w:r>
    </w:p>
    <w:p>
      <w:pPr>
        <w:pStyle w:val="BodyText"/>
      </w:pPr>
      <w:r>
        <w:t xml:space="preserve">The unique confluence of cutting-edge medical research, robust healthcare infrastructure, and Australia Sydney's progressive approach to integrating technology into patient care makes this city an unparalleled environment for biomedical innovation. My academic journey at UNSW Sydney has been meticulously focused on mastering the core principles essential for success in this field. I have excelled in advanced coursework including Biomaterials Science, Medical Device Design &amp; Regulation (complying with Therapeutic Goods Administration standards), Biomechanics, and Signal Processing for Healthcare Systems. My capstone project, "Development of a Low-Cost Wearable Sensor for Early Detection of Pressure Ulcers in Aged Care Facilities," directly addressed a critical healthcare challenge prevalent across Australia Sydney's growing aged population. I designed the sensor prototype using MEMS technology, conducted rigorous clinical validation with partners from Royal Prince Alfred Hospital (RPA), and developed an associated mobile application for real-time monitoring – all while adhering to Australian ethical guidelines and safety protocols. This project not only honed my technical abilities in prototyping, data analysis using Python and MATLAB, but also instilled a deep appreciation for the practical, human-centered design philosophy paramount in Australian healthcare settings.</w:t>
      </w:r>
    </w:p>
    <w:p>
      <w:pPr>
        <w:pStyle w:val="BodyText"/>
      </w:pPr>
      <w:r>
        <w:t xml:space="preserve">My practical experience further solidifies my readiness for this Biomedical Engineer internship. I completed a six-month placement at MedTech Innovations Australia (MTIA), a Sydney-based medical device startup. There, I contributed to the FDA and TGA clearance process for a novel point-of-care diagnostic device targeting rural Australian communities. My responsibilities included drafting technical documentation, performing benchtop testing under ISO 13485 standards, and assisting in user interface optimization based on feedback from regional health workers. This experience immersed me in the realities of bringing life-saving technologies to market within the Australian regulatory landscape – a critical understanding I believe is vital for any Biomedical Engineer operating effectively in Australia Sydney. Furthermore, as a member of the UNSW Biomedical Engineering Society, I co-organised workshops on emerging trends like AI-driven diagnostics and sustainable medical device manufacturing, fostering collaboration among students passionate about shaping healthcare innovation in Australia.</w:t>
      </w:r>
    </w:p>
    <w:p>
      <w:pPr>
        <w:pStyle w:val="BodyText"/>
      </w:pPr>
      <w:r>
        <w:t xml:space="preserve">What truly ignites my passion for pursuing this Internship Application Letter specifically within Australia Sydney is the region's exceptional concentration of world-class research institutions, hospitals, and industry leaders driving biomedical advancements. The proximity to organisations like the Garvan Institute of Medical Research, St Vincent's Hospital, and the newly established Sydney Health Innovation Hub provides an unparalleled ecosystem for learning and growth. I am particularly inspired by [Company Name]'s pioneering work in [mention specific project, technology, or value - e.g., "developing sustainable surgical robotics," "advancing telehealth solutions for remote Indigenous communities," or "innovating in regenerative medicine"]. This aligns perfectly with my aspiration to contribute to solutions that address Australia's unique healthcare needs, from urban centres to the vast regional areas. I am eager to learn from your esteemed team, understand the intricacies of [Company Name]'s workflow within Sydney's market, and apply my skills towards impactful projects that directly benefit patients across Australia.</w:t>
      </w:r>
    </w:p>
    <w:p>
      <w:pPr>
        <w:pStyle w:val="BodyText"/>
      </w:pPr>
      <w:r>
        <w:t xml:space="preserve">I possess a strong foundation in essential Biomedical Engineering software (SolidWorks, ANSYS, LabVIEW), proficiency in programming languages relevant to healthcare data analysis (Python, C++), and a thorough understanding of Australian clinical standards. My ability to communicate complex technical concepts clearly – demonstrated through presentations at the Australian Institute of Physics conference and collaborative work with clinicians – ensures I can effectively contribute within interdisciplinary teams. I am also highly adaptable, resilient under pressure, and deeply respectful of the cultural nuances inherent in delivering healthcare across diverse communities throughout Australia Sydney.</w:t>
      </w:r>
    </w:p>
    <w:p>
      <w:pPr>
        <w:pStyle w:val="BodyText"/>
      </w:pPr>
      <w:r>
        <w:t xml:space="preserve">My commitment to a career as a Biomedical Engineer is unwavering, and my ambition lies firmly within the Australian healthcare technology sector. I am not merely seeking an internship; I am actively pursuing an opportunity to become a valuable, long-term contributor to the innovative biomedical landscape of Australia Sydney. I am fully available for the proposed internship duration and confident in my ability to quickly assimilate into [Company Name]'s culture and contribute meaningfully from day one.</w:t>
      </w:r>
    </w:p>
    <w:p>
      <w:pPr>
        <w:pStyle w:val="BodyText"/>
      </w:pPr>
      <w:r>
        <w:t xml:space="preserve">I have attached my detailed curriculum vitae for your review, which provides further elaboration on my academic projects, practical experience, and technical competencies. Thank you for considering my Internship Application Letter for the Biomedical Engineer position at [Company Name]. I am deeply enthusiastic about the possibility of contributing to your team's success in Sydney, Australia. I welcome the opportunity to discuss how my skills and dedication can support [Company Name]'s mission to advance healthcare technology within Australia Sydney. I am available for an interview at your earliest convenience and have included my contact information below.</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Internship Application Letter - Sydney, Australia</dc:title>
  <dc:creator/>
  <dc:language>en</dc:language>
  <cp:keywords/>
  <dcterms:created xsi:type="dcterms:W3CDTF">2026-07-16T08:52:58Z</dcterms:created>
  <dcterms:modified xsi:type="dcterms:W3CDTF">2026-07-16T08:52:58Z</dcterms:modified>
</cp:coreProperties>
</file>

<file path=docProps/custom.xml><?xml version="1.0" encoding="utf-8"?>
<Properties xmlns="http://schemas.openxmlformats.org/officeDocument/2006/custom-properties" xmlns:vt="http://schemas.openxmlformats.org/officeDocument/2006/docPropsVTypes"/>
</file>